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33F0D5D1" w14:textId="26311E46" w:rsidP="00FC5BFA" w:rsidR="002F0329" w:rsidRDefault="002F0329" w:rsidRPr="00990DDD">
      <w:pPr>
        <w:spacing w:after="120"/>
        <w:jc w:val="center"/>
        <w:rPr>
          <w:rFonts w:ascii="Georgia" w:hAnsi="Georgia"/>
          <w:b/>
          <w:sz w:val="42"/>
          <w:szCs w:val="36"/>
        </w:rPr>
      </w:pPr>
      <w:r w:rsidRPr="002F2B47">
        <w:rPr>
          <w:rFonts w:ascii="Corbel" w:hAnsi="Corbel"/>
          <w:noProof/>
          <w:sz w:val="42"/>
          <w:szCs w:val="36"/>
          <w:lang w:eastAsia="en-GB" w:val="en-GB"/>
        </w:rPr>
        <mc:AlternateContent>
          <mc:Choice Requires="wps">
            <w:drawing>
              <wp:anchor allowOverlap="1" behindDoc="1" distB="0" distL="114300" distR="114300" distT="0" layoutInCell="1" locked="0" relativeHeight="251659264" simplePos="0" wp14:anchorId="06F90383" wp14:editId="170D320B">
                <wp:simplePos x="0" y="0"/>
                <wp:positionH relativeFrom="page">
                  <wp:align>left</wp:align>
                </wp:positionH>
                <wp:positionV relativeFrom="paragraph">
                  <wp:posOffset>-685800</wp:posOffset>
                </wp:positionV>
                <wp:extent cx="7772400" cy="352425"/>
                <wp:effectExtent b="28575" l="0" r="19050" t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2425"/>
                        </a:xfrm>
                        <a:prstGeom prst="rect">
                          <a:avLst/>
                        </a:prstGeom>
                        <a:solidFill>
                          <a:srgbClr val="A68F0D"/>
                        </a:solidFill>
                        <a:ln>
                          <a:solidFill>
                            <a:srgbClr val="A68F0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anchor="ctr" anchorCtr="0" bIns="45720" compatLnSpc="1" forceAA="0" fromWordArt="0" horzOverflow="overflow" lIns="91440" numCol="1" rIns="91440" rot="0" rtlCol="0" spcCol="0" spcFirstLastPara="0" tIns="45720" vert="horz" vertOverflow="overflow" wrap="square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fillcolor="#a68f0d" id="Rectangle 1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ADU9s7lQIAAK4FAAAOAAAAZHJzL2Uyb0RvYy54bWysVN9PGzEMfp+0/yHK+7jrraVQcUUVqNMk BAiYeE5zSS9SLsmctNfur5+T+wFjaA9ofUjjs/3Z/mL74vLQaLIX4JU1JZ2c5JQIw22lzLakP57W X84o8YGZimlrREmPwtPL5edPF61biMLWVlcCCIIYv2hdSesQ3CLLPK9Fw/yJdcKgUlpoWEARtlkF rEX0RmdFnp9mrYXKgeXCe/x63SnpMuFLKXi4k9KLQHRJMbeQTkjnJp7Z8oIttsBcrXifBvtAFg1T BoOOUNcsMLID9RdUozhYb2U44bbJrJSKi1QDVjPJ31TzWDMnUi1IjncjTf7/wfLb/T0QVeHbUWJY g0/0gKQxs9WCTCI9rfMLtHp099BLHq+x1oOEJv5jFeSQKD2OlIpDIBw/zufzYpoj8xx1X2fFtJhF 0OzF24EP34RtSLyUFDB6YpLtb3zoTAeTGMxbraq10joJsN1caSB7hs+7Oj1b59c9+h9m2nzME7OM rlmkoCs63cJRiwiozYOQyB2WWaSUU9eKMSHGuTBh0qlqVokuz1mOvyHN2OfRI1GSACOyxPpG7B5g sOxABuyOoN4+uorU9KNz/q/EOufRI0W2JozOjTIW3gPQWFUfubMfSOqoiSxtbHXEzgLbjZx3fK3w gW+YD/cMcMawJ3BvhDs8pLZtSW1/o6S28Ou979EeWx+1lLQ4syX1P3cMBCX6u8GhOJ9Mp3HIkzCd zQsU4LVm81pjds2Vxb7Bxsfs0jXaBz1cJdjmGdfLKkZFFTMcY5eUBxiEq9DtElxQXKxWyQwH27Fw Yx4dj+CR1djAT4dnBq7v8oDzcWuH+WaLN83e2UZPY1e7YKVKk/DCa883LoXUOP0Ci1vntZysXtbs 8jcAAAD//wMAUEsDBBQABgAIAAAAIQD6yrZG4AAAAAoBAAAPAAAAZHJzL2Rvd25yZXYueG1sTI9B T8MwDIXvSPyHyEjctnQVQ6U0nWDSNAmJAwMJjmljmrLGKU3alX+Pd4Lbs5/1/L1iM7tOTDiE1pOC 1TIBgVR701Kj4O11t8hAhKjJ6M4TKvjBAJvy8qLQufEnesHpEBvBIRRyrcDG2OdShtqi02HpeyT2 Pv3gdORxaKQZ9InDXSfTJLmVTrfEH6zucWuxPh5Gp2DXHr/247t7vNtmKU57+/1cfTwpdX01P9yD iDjHv2M44zM6lMxU+ZFMEJ0CLhIVLFZJxursp+kNq4p363QNsizk/wrlLwAAAP//AwBQSwECLQAU AAYACAAAACEAtoM4kv4AAADhAQAAEwAAAAAAAAAAAAAAAAAAAAAAW0NvbnRlbnRfVHlwZXNdLnht bFBLAQItABQABgAIAAAAIQA4/SH/1gAAAJQBAAALAAAAAAAAAAAAAAAAAC8BAABfcmVscy8ucmVs c1BLAQItABQABgAIAAAAIQADU9s7lQIAAK4FAAAOAAAAAAAAAAAAAAAAAC4CAABkcnMvZTJvRG9j LnhtbFBLAQItABQABgAIAAAAIQD6yrZG4AAAAAoBAAAPAAAAAAAAAAAAAAAAAO8EAABkcnMvZG93 bnJldi54bWxQSwUGAAAAAAQABADzAAAA/AUAAAAA " o:spid="_x0000_s1026" strokecolor="#a68f0d" strokeweight="1pt" style="position:absolute;margin-left:0;margin-top:-54pt;width:612pt;height:27.75pt;z-index:-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w14:anchorId="6841A2AC">
                <w10:wrap anchorx="page"/>
              </v:rect>
            </w:pict>
          </mc:Fallback>
        </mc:AlternateContent>
      </w:r>
      <w:r w:rsidRPr="002F2B47">
        <w:rPr>
          <w:rFonts w:ascii="Corbel" w:hAnsi="Corbel"/>
        </w:rPr>
        <w:t xml:space="preserve"> </w:t>
      </w:r>
      <w:bookmarkStart w:id="0" w:name="_GoBack"/>
      <w:r w:rsidR="00990DDD" w:rsidRPr="00990DDD">
        <w:rPr>
          <w:rFonts w:ascii="Corbel" w:hAnsi="Corbel"/>
          <w:b/>
          <w:sz w:val="36"/>
        </w:rPr>
        <w:t>Karen Wallace</w:t>
      </w:r>
      <w:bookmarkEnd w:id="0"/>
      <w:r w:rsidR="00FB353A" w:rsidRPr="00990DDD">
        <w:rPr>
          <w:rFonts w:ascii="Georgia" w:hAnsi="Georgia"/>
          <w:b/>
          <w:noProof/>
          <w:sz w:val="42"/>
          <w:szCs w:val="36"/>
        </w:rPr>
        <w:tab/>
      </w:r>
    </w:p>
    <w:p w14:paraId="39477FA7" w14:textId="6E352C53" w:rsidP="002F0329" w:rsidR="002F0329" w:rsidRDefault="00494849" w:rsidRPr="002F2B47">
      <w:pPr>
        <w:spacing w:after="360"/>
        <w:jc w:val="center"/>
        <w:rPr>
          <w:rFonts w:ascii="Corbel" w:hAnsi="Corbel"/>
          <w:sz w:val="20"/>
          <w:szCs w:val="20"/>
        </w:rPr>
      </w:pPr>
      <w:r w:rsidRPr="00494849">
        <w:rPr>
          <w:rFonts w:ascii="Corbel" w:hAnsi="Corbel"/>
          <w:sz w:val="20"/>
          <w:szCs w:val="20"/>
        </w:rPr>
        <w:t>thestral527@gmail.com</w:t>
      </w:r>
      <w:r w:rsidR="002F0329" w:rsidRPr="002F2B47">
        <w:rPr>
          <w:rFonts w:ascii="Corbel" w:hAnsi="Corbel"/>
          <w:sz w:val="20"/>
          <w:szCs w:val="20"/>
        </w:rPr>
        <w:t xml:space="preserve"> </w:t>
      </w:r>
      <w:r w:rsidR="002F0329" w:rsidRPr="002F2B47">
        <w:rPr>
          <w:rFonts w:ascii="Corbel" w:cstheme="minorHAnsi" w:hAnsi="Corbel"/>
          <w:sz w:val="20"/>
          <w:szCs w:val="20"/>
        </w:rPr>
        <w:t xml:space="preserve">• </w:t>
      </w:r>
      <w:r w:rsidRPr="00494849">
        <w:rPr>
          <w:rFonts w:ascii="Corbel" w:hAnsi="Corbel"/>
          <w:sz w:val="20"/>
          <w:szCs w:val="20"/>
          <w:highlight w:val="yellow"/>
        </w:rPr>
        <w:t>LinkedIn</w:t>
      </w:r>
      <w:r w:rsidR="002F0329" w:rsidRPr="002F2B47">
        <w:rPr>
          <w:rFonts w:ascii="Corbel" w:hAnsi="Corbel"/>
          <w:sz w:val="20"/>
          <w:szCs w:val="20"/>
        </w:rPr>
        <w:t xml:space="preserve"> </w:t>
      </w:r>
      <w:r w:rsidR="002F0329" w:rsidRPr="002F2B47">
        <w:rPr>
          <w:rFonts w:ascii="Corbel" w:cstheme="minorHAnsi" w:hAnsi="Corbel"/>
          <w:sz w:val="20"/>
          <w:szCs w:val="20"/>
        </w:rPr>
        <w:t>•</w:t>
      </w:r>
      <w:r w:rsidR="002F0329" w:rsidRPr="002F2B47">
        <w:rPr>
          <w:rFonts w:ascii="Corbel" w:hAnsi="Corbel"/>
          <w:sz w:val="20"/>
          <w:szCs w:val="20"/>
        </w:rPr>
        <w:t xml:space="preserve"> </w:t>
      </w:r>
      <w:r w:rsidRPr="00494849">
        <w:rPr>
          <w:rFonts w:ascii="Corbel" w:hAnsi="Corbel"/>
          <w:sz w:val="20"/>
          <w:szCs w:val="20"/>
        </w:rPr>
        <w:t>2288 AL Hwy 169, Opelika, AL 36804</w:t>
      </w:r>
      <w:r w:rsidR="002F0329" w:rsidRPr="002F2B47">
        <w:rPr>
          <w:rFonts w:ascii="Corbel" w:hAnsi="Corbel"/>
          <w:sz w:val="20"/>
          <w:szCs w:val="20"/>
        </w:rPr>
        <w:t xml:space="preserve"> </w:t>
      </w:r>
      <w:r w:rsidR="002F0329" w:rsidRPr="00494849">
        <w:rPr>
          <w:rFonts w:ascii="Corbel" w:hAnsi="Corbel"/>
          <w:sz w:val="20"/>
          <w:szCs w:val="20"/>
        </w:rPr>
        <w:t>•</w:t>
      </w:r>
      <w:r w:rsidR="002F0329" w:rsidRPr="002F2B47">
        <w:rPr>
          <w:rFonts w:ascii="Corbel" w:hAnsi="Corbel"/>
          <w:sz w:val="20"/>
          <w:szCs w:val="20"/>
        </w:rPr>
        <w:t xml:space="preserve"> </w:t>
      </w:r>
      <w:r w:rsidRPr="00494849">
        <w:rPr>
          <w:rFonts w:ascii="Corbel" w:hAnsi="Corbel"/>
          <w:sz w:val="20"/>
          <w:szCs w:val="20"/>
        </w:rPr>
        <w:t>(720) 253-8582</w:t>
      </w:r>
    </w:p>
    <w:tbl>
      <w:tblPr>
        <w:tblStyle w:val="TableGrid"/>
        <w:tblW w:type="pct" w:w="5000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Layout w:type="fixed"/>
        <w:tblLook w:firstColumn="1" w:firstRow="1" w:lastColumn="0" w:lastRow="0" w:noHBand="0" w:noVBand="1" w:val="04A0"/>
      </w:tblPr>
      <w:tblGrid>
        <w:gridCol w:w="3090"/>
        <w:gridCol w:w="3892"/>
        <w:gridCol w:w="3098"/>
      </w:tblGrid>
      <w:tr w14:paraId="6BCFEC46" w14:textId="77777777" w:rsidR="004250B5" w:rsidRPr="002F2B47" w:rsidTr="00632BD6">
        <w:tc>
          <w:tcPr>
            <w:tcW w:type="dxa" w:w="3312"/>
            <w:tcBorders>
              <w:bottom w:color="A68F0D" w:space="0" w:sz="12" w:val="single"/>
            </w:tcBorders>
          </w:tcPr>
          <w:p w14:paraId="001568EF" w14:textId="77777777" w:rsidP="004760AF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4176"/>
            <w:vMerge w:val="restart"/>
          </w:tcPr>
          <w:p w14:paraId="5067469B" w14:textId="32DA2440" w:rsidP="004760AF" w:rsidR="004250B5" w:rsidRDefault="007B373D" w:rsidRPr="00BC10C1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>
              <w:rPr>
                <w:rFonts w:ascii="Corbel" w:hAnsi="Corbel"/>
                <w:b/>
                <w:sz w:val="26"/>
                <w:szCs w:val="28"/>
              </w:rPr>
              <w:t>Office Management</w:t>
            </w:r>
            <w:r w:rsidR="000604CE">
              <w:rPr>
                <w:rFonts w:ascii="Corbel" w:hAnsi="Corbel"/>
                <w:b/>
                <w:sz w:val="26"/>
                <w:szCs w:val="28"/>
              </w:rPr>
              <w:t xml:space="preserve"> Profile</w:t>
            </w:r>
          </w:p>
        </w:tc>
        <w:tc>
          <w:tcPr>
            <w:tcW w:type="dxa" w:w="3320"/>
            <w:tcBorders>
              <w:bottom w:color="A68F0D" w:space="0" w:sz="12" w:val="single"/>
            </w:tcBorders>
          </w:tcPr>
          <w:p w14:paraId="250C817A" w14:textId="77777777" w:rsidP="004760AF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</w:tr>
      <w:tr w14:paraId="7CA5F0F6" w14:textId="77777777" w:rsidR="004250B5" w:rsidRPr="002F2B47" w:rsidTr="00632BD6">
        <w:tc>
          <w:tcPr>
            <w:tcW w:type="dxa" w:w="3312"/>
            <w:tcBorders>
              <w:top w:color="A68F0D" w:space="0" w:sz="12" w:val="single"/>
            </w:tcBorders>
          </w:tcPr>
          <w:p w14:paraId="22A83A29" w14:textId="77777777" w:rsidP="004760AF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4176"/>
            <w:vMerge/>
          </w:tcPr>
          <w:p w14:paraId="2ACBECC5" w14:textId="77777777" w:rsidP="004760AF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3320"/>
            <w:tcBorders>
              <w:top w:color="A68F0D" w:space="0" w:sz="12" w:val="single"/>
            </w:tcBorders>
          </w:tcPr>
          <w:p w14:paraId="6C470C0B" w14:textId="77777777" w:rsidP="004760AF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</w:tr>
    </w:tbl>
    <w:p w14:paraId="051A0E06" w14:textId="77777777" w:rsidP="004250B5" w:rsidR="004250B5" w:rsidRDefault="004250B5" w:rsidRPr="002F2B47">
      <w:pPr>
        <w:rPr>
          <w:rFonts w:ascii="Corbel" w:hAnsi="Corbel"/>
        </w:rPr>
      </w:pPr>
    </w:p>
    <w:p w14:paraId="538AD177" w14:textId="6A5DA034" w:rsidP="00B01856" w:rsidR="00B01856" w:rsidRDefault="00B01856" w:rsidRPr="00902C19">
      <w:pPr>
        <w:spacing w:line="288" w:lineRule="auto"/>
        <w:jc w:val="both"/>
        <w:rPr>
          <w:rFonts w:ascii="Corbel" w:hAnsi="Corbel"/>
          <w:iCs/>
          <w:sz w:val="23"/>
          <w:szCs w:val="23"/>
        </w:rPr>
      </w:pPr>
      <w:r>
        <w:rPr>
          <w:rFonts w:ascii="Corbel" w:hAnsi="Corbel"/>
          <w:lang w:val="en-GB"/>
        </w:rPr>
        <w:t xml:space="preserve">Accomplished and resourceful professional with proven expertise </w:t>
      </w:r>
      <w:r w:rsidR="00927F21" w:rsidRPr="00927F21">
        <w:rPr>
          <w:rFonts w:ascii="Corbel" w:hAnsi="Corbel"/>
          <w:lang w:val="en-GB"/>
        </w:rPr>
        <w:t>moni</w:t>
      </w:r>
      <w:r w:rsidR="00927F21">
        <w:rPr>
          <w:rFonts w:ascii="Corbel" w:hAnsi="Corbel"/>
          <w:lang w:val="en-GB"/>
        </w:rPr>
        <w:t xml:space="preserve">toring the security operations. </w:t>
      </w:r>
      <w:r w:rsidR="007B373D">
        <w:rPr>
          <w:rFonts w:ascii="Corbel" w:hAnsi="Corbel"/>
          <w:lang w:val="en-GB"/>
        </w:rPr>
        <w:t>Strong ability to manage documents, plan/book</w:t>
      </w:r>
      <w:r w:rsidR="007B373D" w:rsidRPr="007B373D">
        <w:rPr>
          <w:rFonts w:ascii="Corbel" w:hAnsi="Corbel"/>
          <w:lang w:val="en-GB"/>
        </w:rPr>
        <w:t xml:space="preserve"> appointments, sched</w:t>
      </w:r>
      <w:r w:rsidR="007B373D">
        <w:rPr>
          <w:rFonts w:ascii="Corbel" w:hAnsi="Corbel"/>
          <w:lang w:val="en-GB"/>
        </w:rPr>
        <w:t>ule meetings, deliver reports, and provide</w:t>
      </w:r>
      <w:r w:rsidR="007B373D" w:rsidRPr="007B373D">
        <w:rPr>
          <w:rFonts w:ascii="Corbel" w:hAnsi="Corbel"/>
          <w:lang w:val="en-GB"/>
        </w:rPr>
        <w:t xml:space="preserve"> managerial support. Proficient in Microsoft Office Suite (Excel, Word, PowerPoint, Outlook)</w:t>
      </w:r>
      <w:proofErr w:type="gramStart"/>
      <w:r w:rsidR="007B373D" w:rsidRPr="007B373D">
        <w:rPr>
          <w:rFonts w:ascii="Corbel" w:hAnsi="Corbel"/>
          <w:lang w:val="en-GB"/>
        </w:rPr>
        <w:t>;</w:t>
      </w:r>
      <w:proofErr w:type="gramEnd"/>
      <w:r w:rsidR="007B373D" w:rsidRPr="007B373D">
        <w:rPr>
          <w:rFonts w:ascii="Corbel" w:hAnsi="Corbel"/>
          <w:lang w:val="en-GB"/>
        </w:rPr>
        <w:t xml:space="preserve"> seamlessly manage multiple concurrent responsibilities, tight deadlines, and shifting priorities</w:t>
      </w:r>
      <w:r w:rsidR="00364AB0" w:rsidRPr="007B373D">
        <w:rPr>
          <w:rFonts w:ascii="Corbel" w:hAnsi="Corbel"/>
          <w:lang w:val="en-GB"/>
        </w:rPr>
        <w:t>.</w:t>
      </w:r>
      <w:r>
        <w:rPr>
          <w:rFonts w:ascii="Corbel" w:hAnsi="Corbel"/>
          <w:lang w:val="en-GB"/>
        </w:rPr>
        <w:t xml:space="preserve"> Expert in</w:t>
      </w:r>
      <w:r w:rsidRPr="008D4DEA">
        <w:rPr>
          <w:rFonts w:ascii="Corbel" w:hAnsi="Corbel"/>
          <w:lang w:val="en-GB"/>
        </w:rPr>
        <w:t xml:space="preserve"> </w:t>
      </w:r>
      <w:r>
        <w:rPr>
          <w:rFonts w:ascii="Corbel" w:hAnsi="Corbel"/>
          <w:lang w:val="en-GB"/>
        </w:rPr>
        <w:t>strengthening</w:t>
      </w:r>
      <w:r w:rsidRPr="008D4DEA">
        <w:rPr>
          <w:rFonts w:ascii="Corbel" w:hAnsi="Corbel"/>
          <w:lang w:val="en-GB"/>
        </w:rPr>
        <w:t xml:space="preserve"> relationships with strategic partners and build</w:t>
      </w:r>
      <w:r>
        <w:rPr>
          <w:rFonts w:ascii="Corbel" w:hAnsi="Corbel"/>
          <w:lang w:val="en-GB"/>
        </w:rPr>
        <w:t>ing</w:t>
      </w:r>
      <w:r w:rsidRPr="008D4DEA">
        <w:rPr>
          <w:rFonts w:ascii="Corbel" w:hAnsi="Corbel"/>
          <w:lang w:val="en-GB"/>
        </w:rPr>
        <w:t xml:space="preserve"> consensus across multiple organisational levels. Able to deliver an exceptional level of service, while consistently completing work ahead of schedule to propel organisational productivity and enhancing client satisfaction.</w:t>
      </w:r>
      <w:r w:rsidR="00927F21">
        <w:rPr>
          <w:rFonts w:ascii="Corbel" w:hAnsi="Corbel"/>
          <w:lang w:val="en-GB"/>
        </w:rPr>
        <w:t xml:space="preserve"> </w:t>
      </w:r>
      <w:r w:rsidR="00927F21" w:rsidRPr="00927F21">
        <w:rPr>
          <w:rFonts w:ascii="Corbel" w:hAnsi="Corbel"/>
          <w:lang w:val="en-GB"/>
        </w:rPr>
        <w:t>Knowledge and understanding of the company's protocol empowers the security staff</w:t>
      </w:r>
      <w:r w:rsidR="00182C4D">
        <w:rPr>
          <w:rFonts w:ascii="Corbel" w:hAnsi="Corbel"/>
          <w:lang w:val="en-GB"/>
        </w:rPr>
        <w:t>.</w:t>
      </w:r>
    </w:p>
    <w:p w14:paraId="0F929840" w14:textId="77777777" w:rsidP="00B01856" w:rsidR="00B01856" w:rsidRDefault="00B01856" w:rsidRPr="00A3025B">
      <w:pPr>
        <w:spacing w:line="288" w:lineRule="auto"/>
        <w:rPr>
          <w:rFonts w:ascii="Corbel" w:hAnsi="Corbel"/>
          <w:sz w:val="20"/>
          <w:szCs w:val="20"/>
          <w:lang w:val="en-GB"/>
        </w:rPr>
      </w:pPr>
    </w:p>
    <w:tbl>
      <w:tblPr>
        <w:tblStyle w:val="TableGrid"/>
        <w:tblW w:type="pct" w:w="5270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Look w:firstColumn="1" w:firstRow="1" w:lastColumn="0" w:lastRow="0" w:noHBand="0" w:noVBand="1" w:val="04A0"/>
      </w:tblPr>
      <w:tblGrid>
        <w:gridCol w:w="3705"/>
        <w:gridCol w:w="3169"/>
        <w:gridCol w:w="3750"/>
      </w:tblGrid>
      <w:tr w14:paraId="1980605D" w14:textId="77777777" w:rsidR="00B01856" w:rsidRPr="00A3025B" w:rsidTr="00A330F5">
        <w:trPr>
          <w:trHeight w:val="1332"/>
        </w:trPr>
        <w:tc>
          <w:tcPr>
            <w:tcW w:type="dxa" w:w="3584"/>
          </w:tcPr>
          <w:p w14:paraId="05E796CF" w14:textId="77777777" w:rsidP="00A330F5" w:rsidR="00B01856" w:rsidRDefault="00B01856" w:rsidRPr="00A3025B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  <w:lang w:val="en-GB"/>
              </w:rPr>
            </w:pPr>
            <w:r>
              <w:rPr>
                <w:rFonts w:ascii="Corbel" w:hAnsi="Corbel"/>
                <w:lang w:val="en-GB"/>
              </w:rPr>
              <w:t>Site Operations</w:t>
            </w:r>
          </w:p>
          <w:p w14:paraId="20914896" w14:textId="77777777" w:rsidP="00A330F5" w:rsidR="00B01856" w:rsidRDefault="00B01856" w:rsidRPr="00A3025B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  <w:lang w:val="en-GB"/>
              </w:rPr>
            </w:pPr>
            <w:r>
              <w:rPr>
                <w:rFonts w:ascii="Corbel" w:hAnsi="Corbel"/>
                <w:lang w:val="en-GB"/>
              </w:rPr>
              <w:t>Health &amp; Safety Compliance</w:t>
            </w:r>
          </w:p>
          <w:p w14:paraId="009A5D9D" w14:textId="77777777" w:rsidP="00A330F5" w:rsidR="00B01856" w:rsidRDefault="00B01856" w:rsidRPr="00A3025B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  <w:lang w:val="en-GB"/>
              </w:rPr>
            </w:pPr>
            <w:r>
              <w:rPr>
                <w:rFonts w:ascii="Corbel" w:hAnsi="Corbel"/>
                <w:lang w:val="en-GB"/>
              </w:rPr>
              <w:t>Team Leadership</w:t>
            </w:r>
          </w:p>
        </w:tc>
        <w:tc>
          <w:tcPr>
            <w:tcW w:type="dxa" w:w="3065"/>
          </w:tcPr>
          <w:p w14:paraId="3D060F93" w14:textId="77777777" w:rsidP="00A330F5" w:rsidR="00B01856" w:rsidRDefault="00B01856" w:rsidRPr="00A3025B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  <w:lang w:val="en-GB"/>
              </w:rPr>
            </w:pPr>
            <w:r>
              <w:rPr>
                <w:rFonts w:ascii="Corbel" w:hAnsi="Corbel"/>
                <w:lang w:val="en-GB"/>
              </w:rPr>
              <w:t>Building Relationship</w:t>
            </w:r>
          </w:p>
          <w:p w14:paraId="2C905571" w14:textId="77777777" w:rsidP="00A330F5" w:rsidR="00B01856" w:rsidRDefault="00B01856" w:rsidRPr="00A3025B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  <w:lang w:val="en-GB"/>
              </w:rPr>
            </w:pPr>
            <w:r>
              <w:rPr>
                <w:rFonts w:ascii="Corbel" w:hAnsi="Corbel"/>
                <w:lang w:val="en-GB"/>
              </w:rPr>
              <w:t>Risk Mitigation &amp; Assessment</w:t>
            </w:r>
          </w:p>
          <w:p w14:paraId="382AA997" w14:textId="77777777" w:rsidP="00A330F5" w:rsidR="00B01856" w:rsidRDefault="00B01856" w:rsidRPr="00A3025B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  <w:lang w:val="en-GB"/>
              </w:rPr>
            </w:pPr>
            <w:r>
              <w:rPr>
                <w:rFonts w:ascii="Corbel" w:hAnsi="Corbel"/>
                <w:lang w:val="en-GB"/>
              </w:rPr>
              <w:t>Hazard Analysis</w:t>
            </w:r>
          </w:p>
        </w:tc>
        <w:tc>
          <w:tcPr>
            <w:tcW w:type="dxa" w:w="3627"/>
          </w:tcPr>
          <w:p w14:paraId="57B8E204" w14:textId="77777777" w:rsidP="00A330F5" w:rsidR="00B01856" w:rsidRDefault="00B01856" w:rsidRPr="00A3025B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  <w:lang w:val="en-GB"/>
              </w:rPr>
            </w:pPr>
            <w:r>
              <w:rPr>
                <w:rFonts w:ascii="Corbel" w:hAnsi="Corbel"/>
                <w:lang w:val="en-GB"/>
              </w:rPr>
              <w:t>Suppliers Engagement</w:t>
            </w:r>
          </w:p>
          <w:p w14:paraId="6AC39D53" w14:textId="77777777" w:rsidP="00A330F5" w:rsidR="00B01856" w:rsidRDefault="00B01856" w:rsidRPr="00A3025B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  <w:lang w:val="en-GB"/>
              </w:rPr>
            </w:pPr>
            <w:r>
              <w:rPr>
                <w:rFonts w:ascii="Corbel" w:hAnsi="Corbel"/>
                <w:lang w:val="en-GB"/>
              </w:rPr>
              <w:t>Project Management</w:t>
            </w:r>
          </w:p>
          <w:p w14:paraId="6D776C3D" w14:textId="77777777" w:rsidP="00A330F5" w:rsidR="00B01856" w:rsidRDefault="00B01856" w:rsidRPr="00A3025B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  <w:lang w:val="en-GB"/>
              </w:rPr>
            </w:pPr>
            <w:r>
              <w:rPr>
                <w:rFonts w:ascii="Corbel" w:hAnsi="Corbel"/>
                <w:lang w:val="en-GB"/>
              </w:rPr>
              <w:t>Issues Resolution</w:t>
            </w:r>
          </w:p>
        </w:tc>
      </w:tr>
    </w:tbl>
    <w:p w14:paraId="4E8B2D2F" w14:textId="77777777" w:rsidP="004250B5" w:rsidR="004250B5" w:rsidRDefault="004250B5" w:rsidRPr="002F2B47">
      <w:pPr>
        <w:rPr>
          <w:rFonts w:ascii="Corbel" w:hAnsi="Corbel"/>
        </w:rPr>
      </w:pPr>
    </w:p>
    <w:tbl>
      <w:tblPr>
        <w:tblStyle w:val="TableGrid"/>
        <w:tblW w:type="auto" w:w="0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Look w:firstColumn="1" w:firstRow="1" w:lastColumn="0" w:lastRow="0" w:noHBand="0" w:noVBand="1" w:val="04A0"/>
      </w:tblPr>
      <w:tblGrid>
        <w:gridCol w:w="3327"/>
        <w:gridCol w:w="3426"/>
        <w:gridCol w:w="3327"/>
      </w:tblGrid>
      <w:tr w14:paraId="64F71A50" w14:textId="77777777" w:rsidR="004250B5" w:rsidRPr="002F2B47" w:rsidTr="004250B5">
        <w:tc>
          <w:tcPr>
            <w:tcW w:type="dxa" w:w="3596"/>
            <w:tcBorders>
              <w:bottom w:color="A68F0D" w:space="0" w:sz="12" w:val="single"/>
            </w:tcBorders>
          </w:tcPr>
          <w:p w14:paraId="4C514734" w14:textId="77777777" w:rsidP="004250B5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3597"/>
            <w:vMerge w:val="restart"/>
          </w:tcPr>
          <w:p w14:paraId="65257BA4" w14:textId="77777777" w:rsidP="004250B5" w:rsidR="004250B5" w:rsidRDefault="004250B5" w:rsidRPr="00BC10C1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BC10C1">
              <w:rPr>
                <w:rFonts w:ascii="Corbel" w:hAnsi="Corbel"/>
                <w:b/>
                <w:sz w:val="26"/>
                <w:szCs w:val="28"/>
              </w:rPr>
              <w:t>Career Experience</w:t>
            </w:r>
          </w:p>
        </w:tc>
        <w:tc>
          <w:tcPr>
            <w:tcW w:type="dxa" w:w="3597"/>
            <w:tcBorders>
              <w:bottom w:color="A68F0D" w:space="0" w:sz="12" w:val="single"/>
            </w:tcBorders>
          </w:tcPr>
          <w:p w14:paraId="6A05360A" w14:textId="77777777" w:rsidP="004250B5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</w:tr>
      <w:tr w14:paraId="7952F9CE" w14:textId="77777777" w:rsidR="004250B5" w:rsidRPr="002F2B47" w:rsidTr="004250B5">
        <w:tc>
          <w:tcPr>
            <w:tcW w:type="dxa" w:w="3596"/>
            <w:tcBorders>
              <w:top w:color="A68F0D" w:space="0" w:sz="12" w:val="single"/>
            </w:tcBorders>
          </w:tcPr>
          <w:p w14:paraId="76B9527D" w14:textId="77777777" w:rsidP="004250B5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3597"/>
            <w:vMerge/>
          </w:tcPr>
          <w:p w14:paraId="3E9E8709" w14:textId="77777777" w:rsidP="004250B5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3597"/>
            <w:tcBorders>
              <w:top w:color="A68F0D" w:space="0" w:sz="12" w:val="single"/>
            </w:tcBorders>
          </w:tcPr>
          <w:p w14:paraId="62AF4766" w14:textId="77777777" w:rsidP="004250B5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</w:tr>
    </w:tbl>
    <w:p w14:paraId="7F46474C" w14:textId="77777777" w:rsidP="004250B5" w:rsidR="004250B5" w:rsidRDefault="004250B5" w:rsidRPr="00B75C97">
      <w:pPr>
        <w:rPr>
          <w:rFonts w:ascii="Corbel" w:hAnsi="Corbel"/>
        </w:rPr>
      </w:pPr>
    </w:p>
    <w:p w14:paraId="462A2B5D" w14:textId="0ED0CB3B" w:rsidP="00B75C97" w:rsidR="004250B5" w:rsidRDefault="00FB353A" w:rsidRPr="00B75C97">
      <w:pPr>
        <w:tabs>
          <w:tab w:pos="10080" w:val="right"/>
        </w:tabs>
        <w:spacing w:line="288" w:lineRule="auto"/>
        <w:rPr>
          <w:rFonts w:ascii="Corbel" w:hAnsi="Corbel"/>
          <w:lang w:val="en-GB"/>
        </w:rPr>
      </w:pPr>
      <w:r w:rsidRPr="00FB353A">
        <w:rPr>
          <w:rFonts w:ascii="Corbel" w:hAnsi="Corbel"/>
          <w:b/>
        </w:rPr>
        <w:t>Site Supervisor</w:t>
      </w:r>
      <w:r w:rsidR="00632BD6" w:rsidRPr="00B75C97">
        <w:rPr>
          <w:rFonts w:ascii="Corbel" w:hAnsi="Corbel"/>
        </w:rPr>
        <w:t xml:space="preserve">, </w:t>
      </w:r>
      <w:r w:rsidRPr="00FB353A">
        <w:rPr>
          <w:rFonts w:ascii="Corbel" w:hAnsi="Corbel"/>
        </w:rPr>
        <w:t>Allied Universal Security Services</w:t>
      </w:r>
      <w:r w:rsidR="00632BD6" w:rsidRPr="00B75C97">
        <w:rPr>
          <w:rFonts w:ascii="Corbel" w:hAnsi="Corbel"/>
        </w:rPr>
        <w:t xml:space="preserve">, </w:t>
      </w:r>
      <w:r w:rsidRPr="00FB353A">
        <w:rPr>
          <w:rFonts w:ascii="Corbel" w:hAnsi="Corbel"/>
        </w:rPr>
        <w:t>Opelika, AL</w:t>
      </w:r>
      <w:r w:rsidR="004250B5" w:rsidRPr="00B75C97">
        <w:rPr>
          <w:rFonts w:ascii="Corbel" w:hAnsi="Corbel"/>
        </w:rPr>
        <w:tab/>
      </w:r>
      <w:r w:rsidRPr="00FB353A">
        <w:rPr>
          <w:rFonts w:ascii="Corbel" w:hAnsi="Corbel"/>
          <w:highlight w:val="yellow"/>
        </w:rPr>
        <w:t>Date</w:t>
      </w:r>
    </w:p>
    <w:p w14:paraId="3EA10A42" w14:textId="159B9CE4" w:rsidP="00B01856" w:rsidR="00D80C57" w:rsidRDefault="00D80C57">
      <w:pPr>
        <w:spacing w:line="288" w:lineRule="auto"/>
        <w:jc w:val="both"/>
        <w:rPr>
          <w:rFonts w:ascii="Corbel" w:hAnsi="Corbel"/>
          <w:lang w:val="en-GB"/>
        </w:rPr>
      </w:pPr>
      <w:r>
        <w:rPr>
          <w:rFonts w:ascii="Corbel" w:hAnsi="Corbel"/>
          <w:lang w:val="en-GB"/>
        </w:rPr>
        <w:t xml:space="preserve">Direct a highly competent team of </w:t>
      </w:r>
      <w:r w:rsidRPr="00D80C57">
        <w:rPr>
          <w:rFonts w:ascii="Corbel" w:hAnsi="Corbel"/>
          <w:lang w:val="en-GB"/>
        </w:rPr>
        <w:t>10-security specialists</w:t>
      </w:r>
      <w:r w:rsidR="000C6118">
        <w:rPr>
          <w:rFonts w:ascii="Corbel" w:hAnsi="Corbel"/>
          <w:lang w:val="en-GB"/>
        </w:rPr>
        <w:t>, ensuring attainment of set organization objectives.</w:t>
      </w:r>
    </w:p>
    <w:p w14:paraId="592ABEC3" w14:textId="5DC6E8E7" w:rsidP="00B01856" w:rsidR="00B01856" w:rsidRDefault="00B01856" w:rsidRPr="00A3025B">
      <w:pPr>
        <w:spacing w:line="288" w:lineRule="auto"/>
        <w:jc w:val="both"/>
        <w:rPr>
          <w:rFonts w:ascii="Corbel" w:hAnsi="Corbel"/>
          <w:lang w:val="en-GB"/>
        </w:rPr>
      </w:pPr>
      <w:r>
        <w:rPr>
          <w:rFonts w:ascii="Corbel" w:hAnsi="Corbel"/>
          <w:lang w:val="en-GB"/>
        </w:rPr>
        <w:t>Align all site operations execution in accordance with health and safety standards. Supervise and co-ordinate w</w:t>
      </w:r>
      <w:r w:rsidRPr="00023FAB">
        <w:rPr>
          <w:rFonts w:ascii="Corbel" w:hAnsi="Corbel"/>
          <w:lang w:val="en-GB"/>
        </w:rPr>
        <w:t>eekly subcontractor meetings</w:t>
      </w:r>
      <w:r>
        <w:rPr>
          <w:rFonts w:ascii="Corbel" w:hAnsi="Corbel"/>
          <w:lang w:val="en-GB"/>
        </w:rPr>
        <w:t xml:space="preserve">, daily site inductions, and quality inspection to ensure regulatory compliance. Formulate site reports and present to senior executives to enable decision-making. </w:t>
      </w:r>
      <w:r w:rsidR="001E3391">
        <w:rPr>
          <w:rFonts w:ascii="Corbel" w:hAnsi="Corbel"/>
          <w:lang w:val="en-GB"/>
        </w:rPr>
        <w:t xml:space="preserve">Deliver hands-on assistance to regional operations managers in recruiting new personnel. Define and execute </w:t>
      </w:r>
      <w:r w:rsidR="001E3391" w:rsidRPr="00990DDD">
        <w:rPr>
          <w:rFonts w:ascii="Corbel" w:hAnsi="Corbel"/>
        </w:rPr>
        <w:t>COVID-19 protocols and training for both security personnel and factory laborers</w:t>
      </w:r>
    </w:p>
    <w:p w14:paraId="584432A8" w14:textId="1357B69C" w:rsidP="002F0329" w:rsidR="002F0329" w:rsidRDefault="000C6118">
      <w:pPr>
        <w:numPr>
          <w:ilvl w:val="0"/>
          <w:numId w:val="3"/>
        </w:numPr>
        <w:spacing w:before="120" w:line="288" w:lineRule="auto"/>
        <w:rPr>
          <w:rFonts w:ascii="Corbel" w:hAnsi="Corbel"/>
        </w:rPr>
      </w:pPr>
      <w:r>
        <w:rPr>
          <w:rFonts w:ascii="Corbel" w:hAnsi="Corbel"/>
        </w:rPr>
        <w:t>Improved on-site personnel skills and industry knowledge via training and development</w:t>
      </w:r>
      <w:r w:rsidR="002F0329" w:rsidRPr="00B75C97">
        <w:rPr>
          <w:rFonts w:ascii="Corbel" w:hAnsi="Corbel"/>
        </w:rPr>
        <w:t>.</w:t>
      </w:r>
    </w:p>
    <w:p w14:paraId="30B7D044" w14:textId="2C56D737" w:rsidP="002A7920" w:rsidR="002A7920" w:rsidRDefault="00B60528" w:rsidRPr="002A7920">
      <w:pPr>
        <w:numPr>
          <w:ilvl w:val="0"/>
          <w:numId w:val="3"/>
        </w:numPr>
        <w:spacing w:before="120" w:line="288" w:lineRule="auto"/>
        <w:rPr>
          <w:rFonts w:ascii="Corbel" w:hAnsi="Corbel"/>
        </w:rPr>
      </w:pPr>
      <w:r>
        <w:rPr>
          <w:rFonts w:ascii="Corbel" w:hAnsi="Corbel"/>
        </w:rPr>
        <w:t xml:space="preserve">Promoted adherence with </w:t>
      </w:r>
      <w:r w:rsidR="004F7640">
        <w:rPr>
          <w:rFonts w:ascii="Corbel" w:hAnsi="Corbel"/>
        </w:rPr>
        <w:t>hazardous materials and</w:t>
      </w:r>
      <w:r>
        <w:rPr>
          <w:rFonts w:ascii="Corbel" w:hAnsi="Corbel"/>
        </w:rPr>
        <w:t xml:space="preserve"> </w:t>
      </w:r>
      <w:r w:rsidR="002A7920" w:rsidRPr="00990DDD">
        <w:rPr>
          <w:rFonts w:ascii="Corbel" w:hAnsi="Corbel"/>
        </w:rPr>
        <w:t>worksite safety</w:t>
      </w:r>
      <w:r w:rsidR="002A7920">
        <w:rPr>
          <w:rFonts w:ascii="Corbel" w:hAnsi="Corbel"/>
        </w:rPr>
        <w:t xml:space="preserve"> policies.</w:t>
      </w:r>
    </w:p>
    <w:p w14:paraId="438DC529" w14:textId="4B8C4382" w:rsidP="00011677" w:rsidR="008B04FB" w:rsidRDefault="00D62CA4" w:rsidRPr="00011677">
      <w:pPr>
        <w:tabs>
          <w:tab w:pos="10080" w:val="right"/>
        </w:tabs>
        <w:spacing w:before="360" w:line="288" w:lineRule="auto"/>
        <w:rPr>
          <w:rFonts w:ascii="Corbel" w:hAnsi="Corbel"/>
          <w:lang w:val="en-GB"/>
        </w:rPr>
      </w:pPr>
      <w:r w:rsidRPr="00D62CA4">
        <w:rPr>
          <w:rFonts w:ascii="Corbel" w:hAnsi="Corbel"/>
          <w:b/>
        </w:rPr>
        <w:t>Security Specialist</w:t>
      </w:r>
      <w:r w:rsidR="002F0329" w:rsidRPr="00B75C97">
        <w:rPr>
          <w:rFonts w:ascii="Corbel" w:hAnsi="Corbel"/>
        </w:rPr>
        <w:t xml:space="preserve">, </w:t>
      </w:r>
      <w:r w:rsidR="00FB353A" w:rsidRPr="00FB353A">
        <w:rPr>
          <w:rFonts w:ascii="Corbel" w:hAnsi="Corbel"/>
        </w:rPr>
        <w:t>Allied Universal Security Services</w:t>
      </w:r>
      <w:r w:rsidR="002F0329" w:rsidRPr="00B75C97">
        <w:rPr>
          <w:rFonts w:ascii="Corbel" w:hAnsi="Corbel"/>
        </w:rPr>
        <w:t>,</w:t>
      </w:r>
      <w:r w:rsidR="00FB353A" w:rsidRPr="00FB353A">
        <w:t xml:space="preserve"> </w:t>
      </w:r>
      <w:r w:rsidR="00FB353A" w:rsidRPr="00FB353A">
        <w:rPr>
          <w:rFonts w:ascii="Corbel" w:hAnsi="Corbel"/>
        </w:rPr>
        <w:t>Broomfield, CO</w:t>
      </w:r>
      <w:r w:rsidR="002F0329" w:rsidRPr="00B75C97">
        <w:rPr>
          <w:rFonts w:ascii="Corbel" w:hAnsi="Corbel"/>
        </w:rPr>
        <w:tab/>
      </w:r>
      <w:r w:rsidRPr="00D62CA4">
        <w:rPr>
          <w:rFonts w:ascii="Corbel" w:hAnsi="Corbel"/>
          <w:highlight w:val="yellow"/>
        </w:rPr>
        <w:t>Date</w:t>
      </w:r>
    </w:p>
    <w:p w14:paraId="30D19355" w14:textId="55C2BD09" w:rsidP="00EF270F" w:rsidR="008B04FB" w:rsidRDefault="00011677">
      <w:pPr>
        <w:spacing w:line="288" w:lineRule="auto"/>
        <w:jc w:val="both"/>
        <w:rPr>
          <w:rFonts w:ascii="Corbel" w:hAnsi="Corbel"/>
        </w:rPr>
      </w:pPr>
      <w:r>
        <w:rPr>
          <w:rFonts w:ascii="Corbel" w:hAnsi="Corbel"/>
        </w:rPr>
        <w:t xml:space="preserve">Planned, </w:t>
      </w:r>
      <w:r w:rsidR="00EF270F">
        <w:rPr>
          <w:rFonts w:ascii="Corbel" w:hAnsi="Corbel"/>
        </w:rPr>
        <w:t>d</w:t>
      </w:r>
      <w:r w:rsidR="00EF270F" w:rsidRPr="00011677">
        <w:rPr>
          <w:rFonts w:ascii="Corbel" w:hAnsi="Corbel"/>
        </w:rPr>
        <w:t>esig</w:t>
      </w:r>
      <w:r w:rsidR="00EF270F">
        <w:rPr>
          <w:rFonts w:ascii="Corbel" w:hAnsi="Corbel"/>
        </w:rPr>
        <w:t>ned,</w:t>
      </w:r>
      <w:r w:rsidRPr="00011677">
        <w:rPr>
          <w:rFonts w:ascii="Corbel" w:hAnsi="Corbel"/>
        </w:rPr>
        <w:t xml:space="preserve"> and implement</w:t>
      </w:r>
      <w:r>
        <w:rPr>
          <w:rFonts w:ascii="Corbel" w:hAnsi="Corbel"/>
        </w:rPr>
        <w:t>ed</w:t>
      </w:r>
      <w:r w:rsidRPr="00011677">
        <w:rPr>
          <w:rFonts w:ascii="Corbel" w:hAnsi="Corbel"/>
        </w:rPr>
        <w:t xml:space="preserve"> safety measures and controls</w:t>
      </w:r>
      <w:r>
        <w:rPr>
          <w:rFonts w:ascii="Corbel" w:hAnsi="Corbel"/>
        </w:rPr>
        <w:t xml:space="preserve">, while protecting assets and employees at </w:t>
      </w:r>
      <w:r w:rsidRPr="00990DDD">
        <w:rPr>
          <w:rFonts w:ascii="Corbel" w:hAnsi="Corbel"/>
        </w:rPr>
        <w:t>DEA-regulated pharmaceutical manufacturing facility</w:t>
      </w:r>
      <w:r w:rsidR="00EF270F">
        <w:rPr>
          <w:rFonts w:ascii="Corbel" w:hAnsi="Corbel"/>
        </w:rPr>
        <w:t xml:space="preserve">. Directed the successful execution of </w:t>
      </w:r>
      <w:r w:rsidR="00EF270F" w:rsidRPr="00990DDD">
        <w:rPr>
          <w:rFonts w:ascii="Corbel" w:hAnsi="Corbel"/>
        </w:rPr>
        <w:t>supply-chain security for sealed transport trucks and pharmaceutical shipments</w:t>
      </w:r>
      <w:r w:rsidR="00357CA1">
        <w:rPr>
          <w:rFonts w:ascii="Corbel" w:hAnsi="Corbel"/>
        </w:rPr>
        <w:t xml:space="preserve">. Monitored </w:t>
      </w:r>
      <w:r w:rsidR="00357CA1" w:rsidRPr="00990DDD">
        <w:rPr>
          <w:rFonts w:ascii="Corbel" w:hAnsi="Corbel"/>
        </w:rPr>
        <w:t>emergency backup protocols</w:t>
      </w:r>
      <w:r w:rsidR="00357CA1">
        <w:rPr>
          <w:rFonts w:ascii="Corbel" w:hAnsi="Corbel"/>
        </w:rPr>
        <w:t xml:space="preserve">, maintained </w:t>
      </w:r>
      <w:r w:rsidR="00357CA1" w:rsidRPr="00990DDD">
        <w:rPr>
          <w:rFonts w:ascii="Corbel" w:hAnsi="Corbel"/>
        </w:rPr>
        <w:t>CCTV</w:t>
      </w:r>
      <w:r w:rsidR="00357CA1">
        <w:rPr>
          <w:rFonts w:ascii="Corbel" w:hAnsi="Corbel"/>
        </w:rPr>
        <w:t>,</w:t>
      </w:r>
      <w:r w:rsidR="00357CA1" w:rsidRPr="00990DDD">
        <w:rPr>
          <w:rFonts w:ascii="Corbel" w:hAnsi="Corbel"/>
        </w:rPr>
        <w:t xml:space="preserve"> and electronic access control systems</w:t>
      </w:r>
      <w:r w:rsidR="00357CA1">
        <w:rPr>
          <w:rFonts w:ascii="Corbel" w:hAnsi="Corbel"/>
        </w:rPr>
        <w:t>.</w:t>
      </w:r>
    </w:p>
    <w:p w14:paraId="795DF9CC" w14:textId="71EBA96C" w:rsidP="00D62CA4" w:rsidR="00D62CA4" w:rsidRDefault="00927F21" w:rsidRPr="00927F21">
      <w:pPr>
        <w:numPr>
          <w:ilvl w:val="0"/>
          <w:numId w:val="3"/>
        </w:numPr>
        <w:spacing w:before="120" w:line="288" w:lineRule="auto"/>
        <w:rPr>
          <w:rFonts w:ascii="Corbel" w:hAnsi="Corbel"/>
          <w:highlight w:val="yellow"/>
        </w:rPr>
      </w:pPr>
      <w:r w:rsidRPr="00927F21">
        <w:rPr>
          <w:rFonts w:ascii="Corbel" w:hAnsi="Corbel"/>
          <w:highlight w:val="yellow"/>
        </w:rPr>
        <w:t>Would you be kind enough to share any key contributions for this position?</w:t>
      </w:r>
    </w:p>
    <w:p w14:paraId="00D2A22C" w14:textId="269D3DF0" w:rsidP="00364AB0" w:rsidR="00B75C97" w:rsidRDefault="00D62CA4">
      <w:pPr>
        <w:keepNext/>
        <w:spacing w:before="360" w:line="288" w:lineRule="auto"/>
        <w:rPr>
          <w:rFonts w:ascii="Corbel" w:hAnsi="Corbel"/>
        </w:rPr>
      </w:pPr>
      <w:r w:rsidRPr="00D62CA4">
        <w:rPr>
          <w:rFonts w:ascii="Corbel" w:hAnsi="Corbel"/>
        </w:rPr>
        <w:lastRenderedPageBreak/>
        <w:t>Additional Experience:</w:t>
      </w:r>
    </w:p>
    <w:p w14:paraId="517F2B42" w14:textId="4007D87A" w:rsidP="00D62CA4" w:rsidR="0048356D" w:rsidRDefault="0048356D">
      <w:pPr>
        <w:spacing w:before="120" w:line="288" w:lineRule="auto"/>
        <w:rPr>
          <w:rFonts w:ascii="Corbel" w:hAnsi="Corbel"/>
        </w:rPr>
      </w:pPr>
      <w:r w:rsidRPr="0048356D">
        <w:rPr>
          <w:rFonts w:ascii="Corbel" w:hAnsi="Corbel"/>
        </w:rPr>
        <w:t>State Trooper</w:t>
      </w:r>
      <w:r>
        <w:rPr>
          <w:rFonts w:ascii="Corbel" w:hAnsi="Corbel"/>
        </w:rPr>
        <w:t xml:space="preserve"> for </w:t>
      </w:r>
      <w:r w:rsidRPr="0048356D">
        <w:rPr>
          <w:rFonts w:ascii="Corbel" w:hAnsi="Corbel"/>
        </w:rPr>
        <w:t>Colorado State Patrol</w:t>
      </w:r>
    </w:p>
    <w:p w14:paraId="0808A674" w14:textId="1CE313BE" w:rsidP="00D62CA4" w:rsidR="0048356D" w:rsidRDefault="0048356D">
      <w:pPr>
        <w:spacing w:before="120" w:line="288" w:lineRule="auto"/>
        <w:rPr>
          <w:rFonts w:ascii="Corbel" w:hAnsi="Corbel"/>
        </w:rPr>
      </w:pPr>
      <w:r w:rsidRPr="0048356D">
        <w:rPr>
          <w:rFonts w:ascii="Corbel" w:hAnsi="Corbel"/>
        </w:rPr>
        <w:t>Security Specialist</w:t>
      </w:r>
      <w:r>
        <w:rPr>
          <w:rFonts w:ascii="Corbel" w:hAnsi="Corbel"/>
        </w:rPr>
        <w:t xml:space="preserve"> for </w:t>
      </w:r>
      <w:r w:rsidRPr="0048356D">
        <w:rPr>
          <w:rFonts w:ascii="Corbel" w:hAnsi="Corbel"/>
        </w:rPr>
        <w:t>Colorado Security Services</w:t>
      </w:r>
    </w:p>
    <w:p w14:paraId="0084615B" w14:textId="026B17F8" w:rsidP="0048356D" w:rsidR="00D62CA4" w:rsidRDefault="0048356D">
      <w:pPr>
        <w:spacing w:before="120" w:line="288" w:lineRule="auto"/>
        <w:rPr>
          <w:rFonts w:ascii="Corbel" w:hAnsi="Corbel"/>
        </w:rPr>
      </w:pPr>
      <w:r w:rsidRPr="0048356D">
        <w:rPr>
          <w:rFonts w:ascii="Corbel" w:hAnsi="Corbel"/>
        </w:rPr>
        <w:t>Security Specialist of Facilities</w:t>
      </w:r>
      <w:r>
        <w:rPr>
          <w:rFonts w:ascii="Corbel" w:hAnsi="Corbel"/>
        </w:rPr>
        <w:t xml:space="preserve"> for </w:t>
      </w:r>
      <w:proofErr w:type="spellStart"/>
      <w:r w:rsidRPr="0048356D">
        <w:rPr>
          <w:rFonts w:ascii="Corbel" w:hAnsi="Corbel"/>
        </w:rPr>
        <w:t>StorageTek</w:t>
      </w:r>
      <w:proofErr w:type="spellEnd"/>
    </w:p>
    <w:p w14:paraId="591361DC" w14:textId="0AF676B6" w:rsidP="0048356D" w:rsidR="00AF5C26" w:rsidRDefault="00AF5C26">
      <w:pPr>
        <w:spacing w:before="120" w:line="288" w:lineRule="auto"/>
        <w:rPr>
          <w:rFonts w:ascii="Corbel" w:hAnsi="Corbel"/>
        </w:rPr>
      </w:pPr>
      <w:r w:rsidRPr="00AF5C26">
        <w:rPr>
          <w:rFonts w:ascii="Corbel" w:hAnsi="Corbel"/>
        </w:rPr>
        <w:t>Founder, Owner, Operator</w:t>
      </w:r>
      <w:r>
        <w:rPr>
          <w:rFonts w:ascii="Corbel" w:hAnsi="Corbel"/>
        </w:rPr>
        <w:t xml:space="preserve"> for </w:t>
      </w:r>
      <w:r w:rsidRPr="00AF5C26">
        <w:rPr>
          <w:rFonts w:ascii="Corbel" w:hAnsi="Corbel"/>
        </w:rPr>
        <w:t>Two by Two Pet Care</w:t>
      </w:r>
    </w:p>
    <w:p w14:paraId="2C34E6E1" w14:textId="0561069B" w:rsidP="0048356D" w:rsidR="00AF5C26" w:rsidRDefault="00AF5C26">
      <w:pPr>
        <w:spacing w:before="120" w:line="288" w:lineRule="auto"/>
        <w:rPr>
          <w:rFonts w:ascii="Corbel" w:hAnsi="Corbel"/>
        </w:rPr>
      </w:pPr>
      <w:r w:rsidRPr="00AF5C26">
        <w:rPr>
          <w:rFonts w:ascii="Corbel" w:hAnsi="Corbel"/>
        </w:rPr>
        <w:t>Assistant District Distribution Manager</w:t>
      </w:r>
      <w:r>
        <w:rPr>
          <w:rFonts w:ascii="Corbel" w:hAnsi="Corbel"/>
        </w:rPr>
        <w:t xml:space="preserve"> for </w:t>
      </w:r>
      <w:r w:rsidRPr="00AF5C26">
        <w:rPr>
          <w:rFonts w:ascii="Corbel" w:hAnsi="Corbel"/>
        </w:rPr>
        <w:t>Denver Newspaper Agency</w:t>
      </w:r>
    </w:p>
    <w:p w14:paraId="76471AA8" w14:textId="5CAB9611" w:rsidP="0048356D" w:rsidR="00AF5C26" w:rsidRDefault="00AF5C26" w:rsidRPr="00B75C97">
      <w:pPr>
        <w:spacing w:before="120" w:line="288" w:lineRule="auto"/>
        <w:rPr>
          <w:rFonts w:ascii="Corbel" w:hAnsi="Corbel"/>
        </w:rPr>
      </w:pPr>
      <w:r w:rsidRPr="00AF5C26">
        <w:rPr>
          <w:rFonts w:ascii="Corbel" w:hAnsi="Corbel"/>
        </w:rPr>
        <w:t>Assistant District Manager</w:t>
      </w:r>
      <w:r>
        <w:rPr>
          <w:rFonts w:ascii="Corbel" w:hAnsi="Corbel"/>
        </w:rPr>
        <w:t xml:space="preserve"> for </w:t>
      </w:r>
      <w:r w:rsidRPr="00AF5C26">
        <w:rPr>
          <w:rFonts w:ascii="Corbel" w:hAnsi="Corbel"/>
        </w:rPr>
        <w:t>Scripps Media Access</w:t>
      </w:r>
    </w:p>
    <w:p w14:paraId="43AF43DC" w14:textId="77777777" w:rsidP="00632BD6" w:rsidR="00632BD6" w:rsidRDefault="00632BD6" w:rsidRPr="00B75C97">
      <w:pPr>
        <w:rPr>
          <w:rFonts w:ascii="Corbel" w:hAnsi="Corbel"/>
        </w:rPr>
      </w:pPr>
    </w:p>
    <w:tbl>
      <w:tblPr>
        <w:tblStyle w:val="TableGrid"/>
        <w:tblW w:type="pct" w:w="5000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Look w:firstColumn="1" w:firstRow="1" w:lastColumn="0" w:lastRow="0" w:noHBand="0" w:noVBand="1" w:val="04A0"/>
      </w:tblPr>
      <w:tblGrid>
        <w:gridCol w:w="4031"/>
        <w:gridCol w:w="2019"/>
        <w:gridCol w:w="4030"/>
      </w:tblGrid>
      <w:tr w14:paraId="470D95BB" w14:textId="77777777" w:rsidR="00632BD6" w:rsidRPr="002F2B47" w:rsidTr="00C06088">
        <w:tc>
          <w:tcPr>
            <w:tcW w:type="dxa" w:w="4031"/>
            <w:tcBorders>
              <w:bottom w:color="A68F0D" w:space="0" w:sz="12" w:val="single"/>
            </w:tcBorders>
          </w:tcPr>
          <w:p w14:paraId="35CB36EC" w14:textId="77777777" w:rsidP="004760AF" w:rsidR="00632BD6" w:rsidRDefault="00632BD6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2019"/>
            <w:vMerge w:val="restart"/>
          </w:tcPr>
          <w:p w14:paraId="5006DA12" w14:textId="77777777" w:rsidP="004760AF" w:rsidR="00632BD6" w:rsidRDefault="00632BD6" w:rsidRPr="00BC10C1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BC10C1">
              <w:rPr>
                <w:rFonts w:ascii="Corbel" w:hAnsi="Corbel"/>
                <w:b/>
                <w:sz w:val="26"/>
                <w:szCs w:val="28"/>
              </w:rPr>
              <w:t>Education</w:t>
            </w:r>
          </w:p>
        </w:tc>
        <w:tc>
          <w:tcPr>
            <w:tcW w:type="dxa" w:w="4030"/>
            <w:tcBorders>
              <w:bottom w:color="A68F0D" w:space="0" w:sz="12" w:val="single"/>
            </w:tcBorders>
          </w:tcPr>
          <w:p w14:paraId="31E8B251" w14:textId="77777777" w:rsidP="004760AF" w:rsidR="00632BD6" w:rsidRDefault="00632BD6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</w:tr>
      <w:tr w14:paraId="7C443CBC" w14:textId="77777777" w:rsidR="00632BD6" w:rsidRPr="002F2B47" w:rsidTr="00C06088">
        <w:tc>
          <w:tcPr>
            <w:tcW w:type="dxa" w:w="4031"/>
            <w:tcBorders>
              <w:top w:color="A68F0D" w:space="0" w:sz="12" w:val="single"/>
            </w:tcBorders>
          </w:tcPr>
          <w:p w14:paraId="6F360BA2" w14:textId="77777777" w:rsidP="004760AF" w:rsidR="00632BD6" w:rsidRDefault="00632BD6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2019"/>
            <w:vMerge/>
          </w:tcPr>
          <w:p w14:paraId="07694ADA" w14:textId="77777777" w:rsidP="004760AF" w:rsidR="00632BD6" w:rsidRDefault="00632BD6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4030"/>
            <w:tcBorders>
              <w:top w:color="A68F0D" w:space="0" w:sz="12" w:val="single"/>
            </w:tcBorders>
          </w:tcPr>
          <w:p w14:paraId="6D69508E" w14:textId="77777777" w:rsidP="004760AF" w:rsidR="00632BD6" w:rsidRDefault="00632BD6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</w:tr>
    </w:tbl>
    <w:p w14:paraId="24172118" w14:textId="77777777" w:rsidP="00C06088" w:rsidR="00C06088" w:rsidRDefault="00C06088" w:rsidRPr="00B75C97">
      <w:pPr>
        <w:rPr>
          <w:rFonts w:ascii="Corbel" w:hAnsi="Corbel"/>
        </w:rPr>
      </w:pPr>
    </w:p>
    <w:p w14:paraId="60DB00E4" w14:textId="7E398884" w:rsidP="00C06088" w:rsidR="004250B5" w:rsidRDefault="00990DDD" w:rsidRPr="00B75C97">
      <w:pPr>
        <w:spacing w:line="288" w:lineRule="auto"/>
        <w:jc w:val="center"/>
        <w:rPr>
          <w:rFonts w:ascii="Corbel" w:hAnsi="Corbel"/>
        </w:rPr>
      </w:pPr>
      <w:r w:rsidRPr="00990DDD">
        <w:rPr>
          <w:rFonts w:ascii="Corbel" w:hAnsi="Corbel"/>
          <w:b/>
        </w:rPr>
        <w:t>Diploma – Criminal Justice</w:t>
      </w:r>
    </w:p>
    <w:p w14:paraId="4CBE09C3" w14:textId="4B678BE4" w:rsidP="00632BD6" w:rsidR="004250B5" w:rsidRDefault="00990DDD">
      <w:pPr>
        <w:spacing w:line="288" w:lineRule="auto"/>
        <w:jc w:val="center"/>
        <w:rPr>
          <w:rFonts w:ascii="Corbel" w:hAnsi="Corbel"/>
        </w:rPr>
      </w:pPr>
      <w:r w:rsidRPr="00990DDD">
        <w:rPr>
          <w:rFonts w:ascii="Corbel" w:hAnsi="Corbel"/>
        </w:rPr>
        <w:t>Colorado State Patrol Academy/Western College University</w:t>
      </w:r>
      <w:r>
        <w:rPr>
          <w:rFonts w:ascii="Corbel" w:hAnsi="Corbel"/>
        </w:rPr>
        <w:t xml:space="preserve">, </w:t>
      </w:r>
      <w:r w:rsidRPr="00990DDD">
        <w:rPr>
          <w:rFonts w:ascii="Corbel" w:hAnsi="Corbel"/>
        </w:rPr>
        <w:t>Golden, CO</w:t>
      </w:r>
    </w:p>
    <w:p w14:paraId="5E6E84B7" w14:textId="72DEE0A0" w:rsidP="00632BD6" w:rsidR="00990DDD" w:rsidRDefault="00990DDD" w:rsidRPr="00B75C97">
      <w:pPr>
        <w:spacing w:line="288" w:lineRule="auto"/>
        <w:jc w:val="center"/>
        <w:rPr>
          <w:rFonts w:ascii="Corbel" w:hAnsi="Corbel"/>
        </w:rPr>
      </w:pPr>
      <w:r w:rsidRPr="00990DDD">
        <w:rPr>
          <w:rFonts w:ascii="Corbel" w:hAnsi="Corbel"/>
        </w:rPr>
        <w:t>Associates Degree – Business</w:t>
      </w:r>
      <w:r>
        <w:rPr>
          <w:rFonts w:ascii="Corbel" w:hAnsi="Corbel"/>
        </w:rPr>
        <w:t xml:space="preserve">, </w:t>
      </w:r>
      <w:r w:rsidRPr="00990DDD">
        <w:rPr>
          <w:rFonts w:ascii="Corbel" w:hAnsi="Corbel"/>
        </w:rPr>
        <w:t>Front Range Community College</w:t>
      </w:r>
      <w:r>
        <w:rPr>
          <w:rFonts w:ascii="Corbel" w:hAnsi="Corbel"/>
        </w:rPr>
        <w:t xml:space="preserve">, </w:t>
      </w:r>
      <w:r w:rsidRPr="00990DDD">
        <w:rPr>
          <w:rFonts w:ascii="Corbel" w:hAnsi="Corbel"/>
        </w:rPr>
        <w:t>Westminster, CO</w:t>
      </w:r>
    </w:p>
    <w:p w14:paraId="31895D00" w14:textId="2B6E92B4" w:rsidP="00632BD6" w:rsidR="004250B5" w:rsidRDefault="00AF5C26" w:rsidRPr="00B75C97">
      <w:pPr>
        <w:spacing w:before="240" w:line="288" w:lineRule="auto"/>
        <w:jc w:val="center"/>
        <w:rPr>
          <w:rFonts w:ascii="Corbel" w:hAnsi="Corbel"/>
          <w:b/>
        </w:rPr>
      </w:pPr>
      <w:r>
        <w:rPr>
          <w:rFonts w:ascii="Corbel" w:hAnsi="Corbel"/>
          <w:b/>
        </w:rPr>
        <w:t>Certifications</w:t>
      </w:r>
      <w:r w:rsidR="00990DDD">
        <w:rPr>
          <w:rFonts w:ascii="Corbel" w:hAnsi="Corbel"/>
          <w:b/>
        </w:rPr>
        <w:tab/>
      </w:r>
    </w:p>
    <w:p w14:paraId="5648B239" w14:textId="77777777" w:rsidP="00AF5C26" w:rsidR="00AF5C26" w:rsidRDefault="00AF5C26" w:rsidRPr="00AF5C26">
      <w:pPr>
        <w:spacing w:before="120" w:line="288" w:lineRule="auto"/>
        <w:jc w:val="center"/>
        <w:rPr>
          <w:rFonts w:ascii="Corbel" w:hAnsi="Corbel"/>
        </w:rPr>
      </w:pPr>
      <w:r w:rsidRPr="00AF5C26">
        <w:rPr>
          <w:rFonts w:ascii="Corbel" w:hAnsi="Corbel"/>
        </w:rPr>
        <w:t>Red Cross First-Aid/CPR/AED Training (valid thru December 2020)</w:t>
      </w:r>
    </w:p>
    <w:p w14:paraId="3DEA1CDC" w14:textId="77777777" w:rsidP="00AF5C26" w:rsidR="00AF5C26" w:rsidRDefault="00AF5C26" w:rsidRPr="00AF5C26">
      <w:pPr>
        <w:spacing w:before="120" w:line="288" w:lineRule="auto"/>
        <w:jc w:val="center"/>
        <w:rPr>
          <w:rFonts w:ascii="Corbel" w:hAnsi="Corbel"/>
        </w:rPr>
      </w:pPr>
      <w:r w:rsidRPr="00AF5C26">
        <w:rPr>
          <w:rFonts w:ascii="Corbel" w:hAnsi="Corbel"/>
        </w:rPr>
        <w:t>Colorado Bureau of Investigation - CCIC Level T Certificate</w:t>
      </w:r>
    </w:p>
    <w:p w14:paraId="5961E9D4" w14:textId="77777777" w:rsidP="00AF5C26" w:rsidR="00AF5C26" w:rsidRDefault="00AF5C26" w:rsidRPr="00AF5C26">
      <w:pPr>
        <w:spacing w:before="120" w:line="288" w:lineRule="auto"/>
        <w:jc w:val="center"/>
        <w:rPr>
          <w:rFonts w:ascii="Corbel" w:hAnsi="Corbel"/>
        </w:rPr>
      </w:pPr>
      <w:r w:rsidRPr="00AF5C26">
        <w:rPr>
          <w:rFonts w:ascii="Corbel" w:hAnsi="Corbel"/>
        </w:rPr>
        <w:t>FEMA - EMI - NIMS, IS 00700, - 2008</w:t>
      </w:r>
    </w:p>
    <w:p w14:paraId="1C5455EA" w14:textId="77777777" w:rsidP="00AF5C26" w:rsidR="00AF5C26" w:rsidRDefault="00AF5C26" w:rsidRPr="00AF5C26">
      <w:pPr>
        <w:spacing w:before="120" w:line="288" w:lineRule="auto"/>
        <w:jc w:val="center"/>
        <w:rPr>
          <w:rFonts w:ascii="Corbel" w:hAnsi="Corbel"/>
        </w:rPr>
      </w:pPr>
      <w:r w:rsidRPr="00AF5C26">
        <w:rPr>
          <w:rFonts w:ascii="Corbel" w:hAnsi="Corbel"/>
        </w:rPr>
        <w:t>FEMA - EMI - ICS 100, - IS00100 - 2008</w:t>
      </w:r>
    </w:p>
    <w:p w14:paraId="6A70BB10" w14:textId="77777777" w:rsidP="00AF5C26" w:rsidR="00AF5C26" w:rsidRDefault="00AF5C26" w:rsidRPr="00AF5C26">
      <w:pPr>
        <w:spacing w:before="120" w:line="288" w:lineRule="auto"/>
        <w:jc w:val="center"/>
        <w:rPr>
          <w:rFonts w:ascii="Corbel" w:hAnsi="Corbel"/>
        </w:rPr>
      </w:pPr>
      <w:r w:rsidRPr="00AF5C26">
        <w:rPr>
          <w:rFonts w:ascii="Corbel" w:hAnsi="Corbel"/>
        </w:rPr>
        <w:t>Colorado Department of Public Health and Environment - Training Certificate 2008</w:t>
      </w:r>
    </w:p>
    <w:p w14:paraId="56728796" w14:textId="01C5327A" w:rsidP="00AF5C26" w:rsidR="00283EBF" w:rsidRDefault="00AF5C26" w:rsidRPr="00B75C97">
      <w:pPr>
        <w:spacing w:before="120" w:line="288" w:lineRule="auto"/>
        <w:jc w:val="center"/>
        <w:rPr>
          <w:rFonts w:ascii="Corbel" w:hAnsi="Corbel"/>
        </w:rPr>
      </w:pPr>
      <w:r w:rsidRPr="00AF5C26">
        <w:rPr>
          <w:rFonts w:ascii="Corbel" w:hAnsi="Corbel"/>
        </w:rPr>
        <w:t>PPCT Defensive Tactics Basic Certification - 2008</w:t>
      </w:r>
    </w:p>
    <w:sectPr w:rsidR="00283EBF" w:rsidRPr="00B75C97" w:rsidSect="00C06088">
      <w:headerReference r:id="rId8" w:type="default"/>
      <w:footerReference r:id="rId9" w:type="first"/>
      <w:pgSz w:code="1" w:h="15840" w:w="12240"/>
      <w:pgMar w:bottom="1080" w:footer="1080" w:gutter="0" w:header="1080" w:left="1080" w:right="1080" w:top="108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20BDC4" w14:textId="77777777" w:rsidR="00620138" w:rsidRDefault="00620138" w:rsidP="009B3B2C">
      <w:r>
        <w:separator/>
      </w:r>
    </w:p>
  </w:endnote>
  <w:endnote w:type="continuationSeparator" w:id="0">
    <w:p w14:paraId="6C2D334A" w14:textId="77777777" w:rsidR="00620138" w:rsidRDefault="00620138" w:rsidP="009B3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21155BE9" w14:textId="4786F9E0" w:rsidP="00B75C97" w:rsidR="00B75C97" w:rsidRDefault="00B75C97" w:rsidRPr="00B75C97">
    <w:pPr>
      <w:pStyle w:val="Footer"/>
      <w:jc w:val="center"/>
      <w:rPr>
        <w:rFonts w:ascii="Corbel" w:hAnsi="Corbel"/>
        <w:i/>
        <w:sz w:val="21"/>
        <w:szCs w:val="21"/>
      </w:rPr>
    </w:pPr>
    <w:r w:rsidRPr="00B75C97">
      <w:rPr>
        <w:rFonts w:ascii="Corbel" w:hAnsi="Corbel"/>
        <w:i/>
        <w:sz w:val="21"/>
        <w:szCs w:val="21"/>
      </w:rPr>
      <w:t>…continued…</w:t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66C1A808" w14:textId="77777777" w:rsidP="009B3B2C" w:rsidR="00620138" w:rsidRDefault="00620138">
      <w:r>
        <w:separator/>
      </w:r>
    </w:p>
  </w:footnote>
  <w:footnote w:id="0" w:type="continuationSeparator">
    <w:p w14:paraId="06684646" w14:textId="77777777" w:rsidP="009B3B2C" w:rsidR="00620138" w:rsidRDefault="00620138"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6B0C38C7" w14:textId="0851C20B" w:rsidP="009B3B2C" w:rsidR="009B3B2C" w:rsidRDefault="00B75C97" w:rsidRPr="00283EBF">
    <w:pPr>
      <w:spacing w:after="120"/>
      <w:jc w:val="center"/>
      <w:rPr>
        <w:rFonts w:ascii="Georgia" w:hAnsi="Georgia"/>
        <w:sz w:val="42"/>
        <w:szCs w:val="36"/>
      </w:rPr>
    </w:pPr>
    <w:r w:rsidRPr="002F2B47">
      <w:rPr>
        <w:rFonts w:ascii="Corbel" w:hAnsi="Corbel"/>
        <w:noProof/>
        <w:sz w:val="42"/>
        <w:szCs w:val="36"/>
        <w:lang w:eastAsia="en-GB" w:val="en-GB"/>
      </w:rPr>
      <mc:AlternateContent>
        <mc:Choice Requires="wps">
          <w:drawing>
            <wp:anchor allowOverlap="1" behindDoc="1" distB="0" distL="114300" distR="114300" distT="0" layoutInCell="1" locked="0" relativeHeight="251659264" simplePos="0" wp14:anchorId="68B84971" wp14:editId="0E8FF242">
              <wp:simplePos x="0" y="0"/>
              <wp:positionH relativeFrom="page">
                <wp:posOffset>0</wp:posOffset>
              </wp:positionH>
              <wp:positionV relativeFrom="paragraph">
                <wp:posOffset>-666750</wp:posOffset>
              </wp:positionV>
              <wp:extent cx="7772400" cy="171450"/>
              <wp:effectExtent b="19050" l="0" r="19050" t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171450"/>
                      </a:xfrm>
                      <a:prstGeom prst="rect">
                        <a:avLst/>
                      </a:prstGeom>
                      <a:solidFill>
                        <a:srgbClr val="A68F0D"/>
                      </a:solidFill>
                      <a:ln>
                        <a:solidFill>
                          <a:srgbClr val="A68F0D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anchor="ctr" anchorCtr="0" bIns="45720" compatLnSpc="1" forceAA="0" fromWordArt="0" horzOverflow="overflow" lIns="91440" numCol="1" rIns="91440" rot="0" rtlCol="0" spcCol="0" spcFirstLastPara="0" tIns="45720" vert="horz" vertOverflow="overflow" wrap="square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cid="http://schemas.microsoft.com/office/word/2016/wordml/cid" xmlns:w16se="http://schemas.microsoft.com/office/word/2015/wordml/symex">
          <w:pict>
            <v:rect fillcolor="#a68f0d" id="Rectangle 2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AEoQsglwIAAK4FAAAOAAAAZHJzL2Uyb0RvYy54bWysVN1PGzEMf5+0/yHK+7gPFcoqrqgCdZqE AAETz2ku6Z2UxFmS9tr99XNyHzCG9oDWhzSO7Z/t39m+uDxoRfbC+RZMRYuTnBJhONSt2Vb0x9P6 yzklPjBTMwVGVPQoPL1cfv500dmFKKEBVQtHEMT4RWcr2oRgF1nmeSM08ydghUGlBKdZQNFts9qx DtG1yso8P8s6cLV1wIX3+HrdK+ky4UspeLiT0otAVEUxt5BOl85NPLPlBVtsHbNNy4c02Aey0Kw1 GHSCumaBkZ1r/4LSLXfgQYYTDjoDKVsuUg1YTZG/qeaxYVakWpAcbyea/P+D5bf7e0fauqIlJYZp /EQPSBozWyVIGenprF+g1aO9d4Pk8RprPUin4z9WQQ6J0uNEqTgEwvFxPp+XsxyZ56gr5sXsNHGe vXhb58M3AZrES0UdRk9Msv2NDxgRTUeTGMyDaut1q1QS3HZzpRzZM/y8q7PzdX4dU0aXP8yU+Zgn 4kTXLFLQF51u4ahEBFTmQUjkDsssU8qpa8WUEONcmFD0qobVos/zNMffmGbs8+iRkk6AEVlifRP2 ADBa9iAjdl/tYB9dRWr6yTn/V2K98+SRIoMJk7NuDbj3ABRWNUTu7UeSemoiSxuoj9hZDvqR85av W/zAN8yHe+ZwxrAncG+EOzykgq6iMNwoacD9eu892mPro5aSDme2ov7njjlBifpucCi+FrNZHPIk zE7nJQrutWbzWmN2+gqwbwrcUJana7QParxKB/oZ18sqRkUVMxxjV5QHNwpXod8luKC4WK2SGQ62 ZeHGPFoewSOrsYGfDs/M2aHLA87HLYzzzRZvmr23jZ4GVrsAsk2T8MLrwDcuhdQ4wwKLW+e1nKxe 1uzyNwAAAP//AwBQSwMEFAAGAAgAAAAhAMSS6n3gAAAACgEAAA8AAABkcnMvZG93bnJldi54bWxM j81OwzAQhO9IvIO1SNxapxE/IcSpoFJVCYkDBQmOTrzEofE6xE4a3p7tCW6zO6vZb4r17Dox4RBa TwpWywQEUu1NS42Ct9ftIgMRoiajO0+o4AcDrMvzs0Lnxh/pBad9bASHUMi1Ahtjn0sZaotOh6Xv kdj79IPTkcehkWbQRw53nUyT5EY63RJ/sLrHjcX6sB+dgm17+NqN7+7xbpOlOO3s93P18aTU5cX8 cA8i4hz/juGEz+hQMlPlRzJBdAq4SFSwWCXXrE5+ml6xqnh3myUgy0L+r1D+AgAA//8DAFBLAQIt ABQABgAIAAAAIQC2gziS/gAAAOEBAAATAAAAAAAAAAAAAAAAAAAAAABbQ29udGVudF9UeXBlc10u eG1sUEsBAi0AFAAGAAgAAAAhADj9If/WAAAAlAEAAAsAAAAAAAAAAAAAAAAALwEAAF9yZWxzLy5y ZWxzUEsBAi0AFAAGAAgAAAAhAAShCyCXAgAArgUAAA4AAAAAAAAAAAAAAAAALgIAAGRycy9lMm9E b2MueG1sUEsBAi0AFAAGAAgAAAAhAMSS6n3gAAAACgEAAA8AAAAAAAAAAAAAAAAA8QQAAGRycy9k b3ducmV2LnhtbFBLBQYAAAAABAAEAPMAAAD+BQAAAAA= " o:spid="_x0000_s1026" strokecolor="#a68f0d" strokeweight="1pt" style="position:absolute;margin-left:0;margin-top:-52.5pt;width:612pt;height:13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w14:anchorId="29475610">
              <w10:wrap anchorx="page"/>
            </v:rect>
          </w:pict>
        </mc:Fallback>
      </mc:AlternateContent>
    </w:r>
    <w:r w:rsidR="009B3B2C" w:rsidRPr="00283EBF">
      <w:rPr>
        <w:rFonts w:ascii="Georgia" w:hAnsi="Georgia"/>
      </w:rPr>
      <w:t xml:space="preserve"> </w:t>
    </w:r>
    <w:r w:rsidR="008B04FB" w:rsidRPr="008B04FB">
      <w:rPr>
        <w:rFonts w:ascii="Georgia" w:hAnsi="Georgia"/>
        <w:noProof/>
        <w:sz w:val="42"/>
        <w:szCs w:val="36"/>
      </w:rPr>
      <w:t>Karen Wallace</w:t>
    </w:r>
  </w:p>
  <w:p w14:paraId="026E5C32" w14:textId="059BA34C" w:rsidP="00B75C97" w:rsidR="009B3B2C" w:rsidRDefault="009B3B2C" w:rsidRPr="00283EBF">
    <w:pPr>
      <w:pStyle w:val="Header"/>
      <w:spacing w:after="360"/>
      <w:jc w:val="center"/>
      <w:rPr>
        <w:rFonts w:ascii="Corbel" w:hAnsi="Corbel"/>
        <w:sz w:val="20"/>
        <w:szCs w:val="20"/>
      </w:rPr>
    </w:pPr>
    <w:r w:rsidRPr="00283EBF">
      <w:rPr>
        <w:rFonts w:ascii="Corbel" w:hAnsi="Corbel"/>
        <w:color w:themeColor="background1" w:themeShade="7F" w:val="7F7F7F"/>
        <w:spacing w:val="60"/>
        <w:sz w:val="20"/>
        <w:szCs w:val="20"/>
      </w:rPr>
      <w:t>Page</w:t>
    </w:r>
    <w:r w:rsidRPr="00283EBF">
      <w:rPr>
        <w:rFonts w:ascii="Corbel" w:hAnsi="Corbel"/>
        <w:sz w:val="20"/>
        <w:szCs w:val="20"/>
      </w:rPr>
      <w:t xml:space="preserve"> | </w:t>
    </w:r>
    <w:r w:rsidRPr="00283EBF">
      <w:rPr>
        <w:rFonts w:ascii="Corbel" w:hAnsi="Corbel"/>
        <w:sz w:val="20"/>
        <w:szCs w:val="20"/>
      </w:rPr>
      <w:fldChar w:fldCharType="begin"/>
    </w:r>
    <w:r w:rsidRPr="00283EBF">
      <w:rPr>
        <w:rFonts w:ascii="Corbel" w:hAnsi="Corbel"/>
        <w:sz w:val="20"/>
        <w:szCs w:val="20"/>
      </w:rPr>
      <w:instrText xml:space="preserve"> PAGE   \* MERGEFORMAT </w:instrText>
    </w:r>
    <w:r w:rsidRPr="00283EBF">
      <w:rPr>
        <w:rFonts w:ascii="Corbel" w:hAnsi="Corbel"/>
        <w:sz w:val="20"/>
        <w:szCs w:val="20"/>
      </w:rPr>
      <w:fldChar w:fldCharType="separate"/>
    </w:r>
    <w:r w:rsidR="00364AB0" w:rsidRPr="00364AB0">
      <w:rPr>
        <w:rFonts w:ascii="Corbel" w:hAnsi="Corbel"/>
        <w:b/>
        <w:bCs/>
        <w:noProof/>
        <w:sz w:val="20"/>
        <w:szCs w:val="20"/>
      </w:rPr>
      <w:t>2</w:t>
    </w:r>
    <w:r w:rsidRPr="00283EBF">
      <w:rPr>
        <w:rFonts w:ascii="Corbel" w:hAnsi="Corbel"/>
        <w:b/>
        <w:bCs/>
        <w:noProof/>
        <w:sz w:val="20"/>
        <w:szCs w:val="20"/>
      </w:rPr>
      <w:fldChar w:fldCharType="end"/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F6C4D1D"/>
    <w:multiLevelType w:val="hybridMultilevel"/>
    <w:tmpl w:val="36D03AFC"/>
    <w:lvl w:ilvl="0" w:tplc="DF903DE0">
      <w:numFmt w:val="bullet"/>
      <w:lvlText w:val="•"/>
      <w:lvlJc w:val="left"/>
      <w:pPr>
        <w:ind w:hanging="720" w:left="1080"/>
      </w:pPr>
      <w:rPr>
        <w:rFonts w:ascii="Calibri" w:cs="Calibri" w:eastAsiaTheme="minorHAnsi" w:hAnsi="Calibri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429504BA"/>
    <w:multiLevelType w:val="hybridMultilevel"/>
    <w:tmpl w:val="EAB4B52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4B140D95"/>
    <w:multiLevelType w:val="hybridMultilevel"/>
    <w:tmpl w:val="32EAA432"/>
    <w:lvl w:ilvl="0" w:tplc="DF903DE0">
      <w:numFmt w:val="bullet"/>
      <w:lvlText w:val="•"/>
      <w:lvlJc w:val="left"/>
      <w:pPr>
        <w:ind w:hanging="720" w:left="1080"/>
      </w:pPr>
      <w:rPr>
        <w:rFonts w:ascii="Calibri" w:cs="Calibri" w:eastAsiaTheme="minorHAnsi" w:hAnsi="Calibri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62EF23B3"/>
    <w:multiLevelType w:val="hybridMultilevel"/>
    <w:tmpl w:val="7BC232D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723F3B01"/>
    <w:multiLevelType w:val="hybridMultilevel"/>
    <w:tmpl w:val="A2A4EB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40"/>
  <w:proofState w:grammar="clean" w:spelling="clean"/>
  <w:defaultTabStop w:val="720"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Mze1MDI0MLG0NLVQ0lEKTi0uzszPAykwqgUAYttbmiwAAAA="/>
  </w:docVars>
  <w:rsids>
    <w:rsidRoot w:val="004250B5"/>
    <w:rsid w:val="00011677"/>
    <w:rsid w:val="000604CE"/>
    <w:rsid w:val="000C6118"/>
    <w:rsid w:val="00182C4D"/>
    <w:rsid w:val="001E3391"/>
    <w:rsid w:val="00283EBF"/>
    <w:rsid w:val="002A1124"/>
    <w:rsid w:val="002A7920"/>
    <w:rsid w:val="002F0329"/>
    <w:rsid w:val="002F2B47"/>
    <w:rsid w:val="00357CA1"/>
    <w:rsid w:val="00364AB0"/>
    <w:rsid w:val="004250B5"/>
    <w:rsid w:val="00452FEB"/>
    <w:rsid w:val="00481BC2"/>
    <w:rsid w:val="0048356D"/>
    <w:rsid w:val="00494849"/>
    <w:rsid w:val="004C2EE7"/>
    <w:rsid w:val="004F7640"/>
    <w:rsid w:val="00572EDA"/>
    <w:rsid w:val="005C1679"/>
    <w:rsid w:val="00620138"/>
    <w:rsid w:val="00632BD6"/>
    <w:rsid w:val="007B373D"/>
    <w:rsid w:val="007E49EF"/>
    <w:rsid w:val="00816633"/>
    <w:rsid w:val="008B04FB"/>
    <w:rsid w:val="00927F21"/>
    <w:rsid w:val="00990DDD"/>
    <w:rsid w:val="009B3B2C"/>
    <w:rsid w:val="009C0540"/>
    <w:rsid w:val="00AA1C22"/>
    <w:rsid w:val="00AF5C26"/>
    <w:rsid w:val="00B01856"/>
    <w:rsid w:val="00B02DBE"/>
    <w:rsid w:val="00B60528"/>
    <w:rsid w:val="00B63D12"/>
    <w:rsid w:val="00B75C97"/>
    <w:rsid w:val="00BC10C1"/>
    <w:rsid w:val="00BE367B"/>
    <w:rsid w:val="00C06088"/>
    <w:rsid w:val="00C51EAB"/>
    <w:rsid w:val="00C623B5"/>
    <w:rsid w:val="00C86304"/>
    <w:rsid w:val="00CF0D61"/>
    <w:rsid w:val="00D62CA4"/>
    <w:rsid w:val="00D80C57"/>
    <w:rsid w:val="00D82C12"/>
    <w:rsid w:val="00EF270F"/>
    <w:rsid w:val="00F13E40"/>
    <w:rsid w:val="00F36338"/>
    <w:rsid w:val="00F77854"/>
    <w:rsid w:val="00FB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  <w14:docId w14:val="70867798"/>
  <w15:chartTrackingRefBased/>
  <w15:docId w15:val="{9F22C918-3924-4A9A-BDAC-47AB3213F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yperlink" w:type="character">
    <w:name w:val="Hyperlink"/>
    <w:basedOn w:val="DefaultParagraphFont"/>
    <w:uiPriority w:val="99"/>
    <w:unhideWhenUsed/>
    <w:rsid w:val="004250B5"/>
    <w:rPr>
      <w:color w:themeColor="hyperlink" w:val="0563C1"/>
      <w:u w:val="single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4250B5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4250B5"/>
    <w:pPr>
      <w:ind w:left="720"/>
      <w:contextualSpacing/>
    </w:pPr>
  </w:style>
  <w:style w:styleId="TableGrid" w:type="table">
    <w:name w:val="Table Grid"/>
    <w:basedOn w:val="TableNormal"/>
    <w:uiPriority w:val="39"/>
    <w:rsid w:val="004250B5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9B3B2C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9B3B2C"/>
  </w:style>
  <w:style w:styleId="Footer" w:type="paragraph">
    <w:name w:val="footer"/>
    <w:basedOn w:val="Normal"/>
    <w:link w:val="FooterChar"/>
    <w:uiPriority w:val="99"/>
    <w:unhideWhenUsed/>
    <w:rsid w:val="009B3B2C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9B3B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fontTable.xml" Type="http://schemas.openxmlformats.org/officeDocument/2006/relationships/fontTable"/>
<Relationship Id="rId11" Target="theme/theme1.xml" Type="http://schemas.openxmlformats.org/officeDocument/2006/relationships/theme"/>
<Relationship Id="rId2" Target="numbering.xml" Type="http://schemas.openxmlformats.org/officeDocument/2006/relationships/numbering"/>
<Relationship Id="rId3" Target="styles.xml" Type="http://schemas.openxmlformats.org/officeDocument/2006/relationships/styles"/>
<Relationship Id="rId4" Target="settings.xml" Type="http://schemas.openxmlformats.org/officeDocument/2006/relationships/settings"/>
<Relationship Id="rId5" Target="webSettings.xml" Type="http://schemas.openxmlformats.org/officeDocument/2006/relationships/webSettings"/>
<Relationship Id="rId6" Target="footnotes.xml" Type="http://schemas.openxmlformats.org/officeDocument/2006/relationships/footnotes"/>
<Relationship Id="rId7" Target="endnotes.xml" Type="http://schemas.openxmlformats.org/officeDocument/2006/relationships/endnotes"/>
<Relationship Id="rId8" Target="header1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D5EEA4-BB47-485F-94AF-5BEE07C48A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1</Words>
  <Characters>2857</Characters>
  <Application>Microsoft Office Word</Application>
  <DocSecurity>0</DocSecurity>
  <Lines>23</Lines>
  <Paragraphs>6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>Karen Wallace's Resume</vt:lpstr>
    </vt:vector>
  </TitlesOfParts>
  <Company/>
  <LinksUpToDate>false</LinksUpToDate>
  <CharactersWithSpaces>3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9T14:41:00Z</dcterms:created>
  <dc:creator>Karen Wallace</dc:creator>
  <cp:lastModifiedBy>Karen Wallace</cp:lastModifiedBy>
  <dcterms:modified xsi:type="dcterms:W3CDTF">2020-09-19T14:41:00Z</dcterms:modified>
  <cp:revision>2</cp:revision>
  <dc:title>Karen Wallace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tal_id" pid="2">
    <vt:lpwstr>fa92c9bdc77d1638737c1d6dee9fc53e</vt:lpwstr>
  </property>
  <property fmtid="{D5CDD505-2E9C-101B-9397-08002B2CF9AE}" name="app_source" pid="3">
    <vt:lpwstr>rezbiz</vt:lpwstr>
  </property>
  <property fmtid="{D5CDD505-2E9C-101B-9397-08002B2CF9AE}" name="app_id" pid="4">
    <vt:lpwstr>787688</vt:lpwstr>
  </property>
</Properties>
</file>